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5D5E3072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037F6F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</w:p>
    <w:p w14:paraId="23395507" w14:textId="6922798B" w:rsidR="003E1BA1" w:rsidRDefault="00EF4C36" w:rsidP="00EF4C36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Due 18</w:t>
      </w:r>
      <w:r w:rsidRPr="00EF4C36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Pr="00EF4C36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October2021 (11:59 pm CST)</w:t>
      </w:r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40B5924A" w:rsidR="00282284" w:rsidRDefault="00037F6F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K-means clustering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2587002C" w14:textId="0C666F36" w:rsidR="00037F6F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a different data</w:t>
      </w:r>
      <w:r w:rsidR="00587F74">
        <w:rPr>
          <w:rFonts w:ascii="Times New Roman" w:eastAsia="Times New Roman" w:hAnsi="Times New Roman" w:cs="Times New Roman"/>
          <w:b/>
          <w:bCs/>
        </w:rPr>
        <w:t>set (than  the one we used in class)</w:t>
      </w:r>
      <w:r>
        <w:rPr>
          <w:rFonts w:ascii="Times New Roman" w:eastAsia="Times New Roman" w:hAnsi="Times New Roman" w:cs="Times New Roman"/>
          <w:b/>
          <w:bCs/>
        </w:rPr>
        <w:t xml:space="preserve">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037F6F">
        <w:rPr>
          <w:rFonts w:ascii="Times New Roman" w:eastAsia="Times New Roman" w:hAnsi="Times New Roman" w:cs="Times New Roman"/>
          <w:b/>
          <w:bCs/>
        </w:rPr>
        <w:t>7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</w:t>
      </w:r>
      <w:r w:rsidR="00037F6F">
        <w:rPr>
          <w:rFonts w:ascii="Times New Roman" w:eastAsia="Times New Roman" w:hAnsi="Times New Roman" w:cs="Times New Roman"/>
          <w:b/>
          <w:bCs/>
        </w:rPr>
        <w:t>clustering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. You must </w:t>
      </w:r>
      <w:r w:rsidR="00037F6F">
        <w:rPr>
          <w:rFonts w:ascii="Times New Roman" w:eastAsia="Times New Roman" w:hAnsi="Times New Roman" w:cs="Times New Roman"/>
          <w:b/>
          <w:bCs/>
        </w:rPr>
        <w:t>try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</w:t>
      </w:r>
      <w:r w:rsidR="00037F6F">
        <w:rPr>
          <w:rFonts w:ascii="Times New Roman" w:eastAsia="Times New Roman" w:hAnsi="Times New Roman" w:cs="Times New Roman"/>
          <w:b/>
          <w:bCs/>
        </w:rPr>
        <w:t xml:space="preserve">5 different number of clusters (for example </w:t>
      </w:r>
      <w:proofErr w:type="spellStart"/>
      <w:r w:rsidR="00037F6F">
        <w:rPr>
          <w:rFonts w:ascii="Times New Roman" w:eastAsia="Times New Roman" w:hAnsi="Times New Roman" w:cs="Times New Roman"/>
          <w:b/>
          <w:bCs/>
        </w:rPr>
        <w:t>n_clusters</w:t>
      </w:r>
      <w:proofErr w:type="spellEnd"/>
      <w:r w:rsidR="00037F6F">
        <w:rPr>
          <w:rFonts w:ascii="Times New Roman" w:eastAsia="Times New Roman" w:hAnsi="Times New Roman" w:cs="Times New Roman"/>
          <w:b/>
          <w:bCs/>
        </w:rPr>
        <w:t xml:space="preserve">= 5 or </w:t>
      </w:r>
      <w:proofErr w:type="spellStart"/>
      <w:r w:rsidR="00037F6F">
        <w:rPr>
          <w:rFonts w:ascii="Times New Roman" w:eastAsia="Times New Roman" w:hAnsi="Times New Roman" w:cs="Times New Roman"/>
          <w:b/>
          <w:bCs/>
        </w:rPr>
        <w:t>n_clusters</w:t>
      </w:r>
      <w:proofErr w:type="spellEnd"/>
      <w:r w:rsidR="00037F6F">
        <w:rPr>
          <w:rFonts w:ascii="Times New Roman" w:eastAsia="Times New Roman" w:hAnsi="Times New Roman" w:cs="Times New Roman"/>
          <w:b/>
          <w:bCs/>
        </w:rPr>
        <w:t xml:space="preserve">=6,7,8,or 9 </w:t>
      </w:r>
      <w:proofErr w:type="spellStart"/>
      <w:r w:rsidR="00037F6F">
        <w:rPr>
          <w:rFonts w:ascii="Times New Roman" w:eastAsia="Times New Roman" w:hAnsi="Times New Roman" w:cs="Times New Roman"/>
          <w:b/>
          <w:bCs/>
        </w:rPr>
        <w:t>etc</w:t>
      </w:r>
      <w:proofErr w:type="spellEnd"/>
      <w:r w:rsidR="00037F6F">
        <w:rPr>
          <w:rFonts w:ascii="Times New Roman" w:eastAsia="Times New Roman" w:hAnsi="Times New Roman" w:cs="Times New Roman"/>
          <w:b/>
          <w:bCs/>
        </w:rPr>
        <w:t>) based on elbow curve and for each cluster visualize the clustering results and report your findings in detail.</w:t>
      </w:r>
      <w:r w:rsidR="00DB37E2">
        <w:rPr>
          <w:rFonts w:ascii="Times New Roman" w:eastAsia="Times New Roman" w:hAnsi="Times New Roman" w:cs="Times New Roman"/>
          <w:b/>
          <w:bCs/>
        </w:rPr>
        <w:t xml:space="preserve"> Also provide the elbow curve screen shots in your report.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7788E388" w14:textId="5219A254" w:rsidR="00EF4C36" w:rsidRDefault="00EF4C36" w:rsidP="00EF4C36">
      <w:pPr>
        <w:pStyle w:val="ListParagraph"/>
        <w:numPr>
          <w:ilvl w:val="0"/>
          <w:numId w:val="2"/>
        </w:numPr>
      </w:pPr>
      <w:r>
        <w:t>Successfully executing the code and</w:t>
      </w:r>
      <w:r w:rsidR="00DB37E2">
        <w:t xml:space="preserve"> making clusters with different value of K</w:t>
      </w:r>
      <w:r>
        <w:t>.</w:t>
      </w:r>
    </w:p>
    <w:p w14:paraId="598DD4B6" w14:textId="77777777" w:rsidR="00EF4C36" w:rsidRDefault="00EF4C36" w:rsidP="00EF4C36">
      <w:pPr>
        <w:pStyle w:val="ListParagraph"/>
        <w:numPr>
          <w:ilvl w:val="0"/>
          <w:numId w:val="2"/>
        </w:numPr>
      </w:pPr>
      <w:r>
        <w:t xml:space="preserve">Using a new and good dataset </w:t>
      </w:r>
    </w:p>
    <w:p w14:paraId="31263125" w14:textId="77777777" w:rsidR="00EF4C36" w:rsidRDefault="00EF4C36" w:rsidP="00EF4C36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to model and over all code quality </w:t>
      </w:r>
    </w:p>
    <w:p w14:paraId="213828EB" w14:textId="77777777" w:rsidR="00EF4C36" w:rsidRDefault="00EF4C36" w:rsidP="00EF4C36">
      <w:pPr>
        <w:pStyle w:val="ListParagraph"/>
        <w:numPr>
          <w:ilvl w:val="0"/>
          <w:numId w:val="2"/>
        </w:numPr>
      </w:pPr>
      <w:r>
        <w:t xml:space="preserve">Wiki Report quality, video explanation </w:t>
      </w:r>
    </w:p>
    <w:p w14:paraId="028675FF" w14:textId="77777777" w:rsidR="00EF4C36" w:rsidRDefault="00EF4C36" w:rsidP="00EF4C36">
      <w:r>
        <w:t>Submission Guidelines:</w:t>
      </w:r>
    </w:p>
    <w:p w14:paraId="7B697B12" w14:textId="77777777" w:rsidR="00EF4C36" w:rsidRPr="0079486A" w:rsidRDefault="00EF4C36" w:rsidP="00EF4C36">
      <w:pPr>
        <w:numPr>
          <w:ilvl w:val="0"/>
          <w:numId w:val="4"/>
        </w:numPr>
      </w:pPr>
      <w:r>
        <w:t xml:space="preserve"> </w:t>
      </w:r>
      <w:r w:rsidRPr="0079486A">
        <w:t xml:space="preserve">Sign in into your </w:t>
      </w:r>
      <w:proofErr w:type="spellStart"/>
      <w:r w:rsidRPr="0079486A">
        <w:t>github</w:t>
      </w:r>
      <w:proofErr w:type="spellEnd"/>
      <w:r w:rsidRPr="0079486A">
        <w:t xml:space="preserve"> account </w:t>
      </w:r>
    </w:p>
    <w:p w14:paraId="18A34DAA" w14:textId="1AF3F34C" w:rsidR="00EF4C36" w:rsidRPr="0079486A" w:rsidRDefault="00EF4C36" w:rsidP="00EF4C36">
      <w:pPr>
        <w:numPr>
          <w:ilvl w:val="0"/>
          <w:numId w:val="4"/>
        </w:numPr>
      </w:pPr>
      <w:r w:rsidRPr="0079486A">
        <w:t>Click on this link :</w:t>
      </w:r>
      <w:r w:rsidR="00145AA9">
        <w:t xml:space="preserve"> </w:t>
      </w:r>
      <w:hyperlink r:id="rId5" w:history="1">
        <w:r w:rsidR="00145AA9" w:rsidRPr="00145AA9">
          <w:rPr>
            <w:rStyle w:val="Hyperlink"/>
          </w:rPr>
          <w:t>https://classroom.github.com/a/I6reso8r</w:t>
        </w:r>
      </w:hyperlink>
    </w:p>
    <w:p w14:paraId="4BE7415B" w14:textId="448291F7" w:rsidR="00EF4C36" w:rsidRPr="0079486A" w:rsidRDefault="00EF4C36" w:rsidP="00EF4C36">
      <w:pPr>
        <w:numPr>
          <w:ilvl w:val="0"/>
          <w:numId w:val="4"/>
        </w:numPr>
      </w:pPr>
      <w:r w:rsidRPr="0079486A">
        <w:t>Accept the ICP-</w:t>
      </w:r>
      <w:r w:rsidR="00145AA9">
        <w:t>7</w:t>
      </w:r>
      <w:r w:rsidRPr="0079486A">
        <w:t xml:space="preserve"> (Assignment </w:t>
      </w:r>
      <w:r w:rsidR="00145AA9">
        <w:t>7</w:t>
      </w:r>
      <w:r w:rsidRPr="0079486A">
        <w:t>)</w:t>
      </w:r>
    </w:p>
    <w:p w14:paraId="01C32EA8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Complete your ICP and create your wiki report (Pdf or Word doc).</w:t>
      </w:r>
    </w:p>
    <w:p w14:paraId="37E19A67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Folders for ICP:</w:t>
      </w:r>
    </w:p>
    <w:p w14:paraId="64ED442D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Create two folders for source code and documentation </w:t>
      </w:r>
    </w:p>
    <w:p w14:paraId="7D5D4C42" w14:textId="77777777" w:rsidR="00EF4C36" w:rsidRPr="0079486A" w:rsidRDefault="00EF4C36" w:rsidP="00EF4C36">
      <w:pPr>
        <w:numPr>
          <w:ilvl w:val="2"/>
          <w:numId w:val="4"/>
        </w:numPr>
      </w:pPr>
      <w:r w:rsidRPr="0079486A">
        <w:t xml:space="preserve">Source code folder contains only the code and output file (if applicable) </w:t>
      </w:r>
    </w:p>
    <w:p w14:paraId="7F437EFA" w14:textId="77777777" w:rsidR="00EF4C36" w:rsidRPr="0079486A" w:rsidRDefault="00EF4C36" w:rsidP="00EF4C36">
      <w:pPr>
        <w:numPr>
          <w:ilvl w:val="2"/>
          <w:numId w:val="4"/>
        </w:numPr>
      </w:pPr>
      <w:r w:rsidRPr="0079486A">
        <w:t xml:space="preserve"> Documentation folder contains wiki report and  the images of your results</w:t>
      </w:r>
    </w:p>
    <w:p w14:paraId="5B6B3887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The wiki report should have at least the following:</w:t>
      </w:r>
    </w:p>
    <w:p w14:paraId="3B6468B0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What you learned in the ICP </w:t>
      </w:r>
    </w:p>
    <w:p w14:paraId="1610F305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ICP description what was the task you were performing </w:t>
      </w:r>
    </w:p>
    <w:p w14:paraId="2347BA72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lastRenderedPageBreak/>
        <w:t>Challenges that you faced</w:t>
      </w:r>
    </w:p>
    <w:p w14:paraId="11C860AA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Screen shots that </w:t>
      </w:r>
      <w:proofErr w:type="gramStart"/>
      <w:r w:rsidRPr="0079486A">
        <w:t>shows</w:t>
      </w:r>
      <w:proofErr w:type="gramEnd"/>
      <w:r w:rsidRPr="0079486A">
        <w:t xml:space="preserve"> the successful execution of each required step of your code</w:t>
      </w:r>
    </w:p>
    <w:p w14:paraId="4F31048B" w14:textId="77777777" w:rsidR="00EF4C36" w:rsidRPr="0079486A" w:rsidRDefault="00EF4C36" w:rsidP="00EF4C36">
      <w:pPr>
        <w:numPr>
          <w:ilvl w:val="1"/>
          <w:numId w:val="4"/>
        </w:numPr>
      </w:pPr>
      <w:proofErr w:type="spellStart"/>
      <w:r w:rsidRPr="0079486A">
        <w:t>Out put</w:t>
      </w:r>
      <w:proofErr w:type="spellEnd"/>
      <w:r w:rsidRPr="0079486A">
        <w:t xml:space="preserve"> file link if applicable </w:t>
      </w:r>
    </w:p>
    <w:p w14:paraId="26881779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Video link (YouTube or any other publicly available video platform) </w:t>
      </w:r>
    </w:p>
    <w:p w14:paraId="4DF941AA" w14:textId="77777777" w:rsidR="00EF4C36" w:rsidRPr="0079486A" w:rsidRDefault="00EF4C36" w:rsidP="00EF4C36">
      <w:pPr>
        <w:numPr>
          <w:ilvl w:val="1"/>
          <w:numId w:val="4"/>
        </w:numPr>
      </w:pPr>
      <w:r w:rsidRPr="0079486A">
        <w:t xml:space="preserve">Any inside about the data or the ICP in general </w:t>
      </w:r>
    </w:p>
    <w:p w14:paraId="6E590640" w14:textId="77777777" w:rsidR="00EF4C36" w:rsidRPr="0079486A" w:rsidRDefault="00EF4C36" w:rsidP="00EF4C36"/>
    <w:p w14:paraId="6851A9E0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>Upload your ICP folders to your assignment GitHub repository</w:t>
      </w:r>
    </w:p>
    <w:p w14:paraId="1FEEF47B" w14:textId="77777777" w:rsidR="00EF4C36" w:rsidRPr="0079486A" w:rsidRDefault="00EF4C36" w:rsidP="00EF4C36">
      <w:pPr>
        <w:numPr>
          <w:ilvl w:val="0"/>
          <w:numId w:val="4"/>
        </w:numPr>
      </w:pPr>
      <w:r w:rsidRPr="0079486A">
        <w:t xml:space="preserve"> Click on the add a readme file on the next page and write done your name and email</w:t>
      </w:r>
    </w:p>
    <w:p w14:paraId="2D25E10F" w14:textId="77777777" w:rsidR="00EF4C36" w:rsidRPr="0079486A" w:rsidRDefault="00EF4C36" w:rsidP="00EF4C36"/>
    <w:p w14:paraId="2137D624" w14:textId="77777777" w:rsidR="00EF4C36" w:rsidRPr="0079486A" w:rsidRDefault="00EF4C36" w:rsidP="00EF4C36"/>
    <w:p w14:paraId="761EE6CF" w14:textId="77777777" w:rsidR="00EF4C36" w:rsidRPr="0079486A" w:rsidRDefault="00EF4C36" w:rsidP="00EF4C36">
      <w:r w:rsidRPr="0079486A">
        <w:t>You are all Done!!!!!!!</w:t>
      </w:r>
    </w:p>
    <w:p w14:paraId="00A5AAC5" w14:textId="472C8D8C" w:rsidR="00B53905" w:rsidRDefault="00B53905" w:rsidP="00D33853"/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69036F"/>
    <w:multiLevelType w:val="hybridMultilevel"/>
    <w:tmpl w:val="E28CCB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37F6F"/>
    <w:rsid w:val="0013254D"/>
    <w:rsid w:val="00145AA9"/>
    <w:rsid w:val="00166013"/>
    <w:rsid w:val="0026029B"/>
    <w:rsid w:val="00282284"/>
    <w:rsid w:val="003E1BA1"/>
    <w:rsid w:val="003F1C4D"/>
    <w:rsid w:val="00535ED7"/>
    <w:rsid w:val="00543480"/>
    <w:rsid w:val="00543B99"/>
    <w:rsid w:val="00587F74"/>
    <w:rsid w:val="006A4876"/>
    <w:rsid w:val="00834AB3"/>
    <w:rsid w:val="008B40F5"/>
    <w:rsid w:val="009E4D02"/>
    <w:rsid w:val="00B07071"/>
    <w:rsid w:val="00B53905"/>
    <w:rsid w:val="00B72841"/>
    <w:rsid w:val="00C23E6B"/>
    <w:rsid w:val="00C6392D"/>
    <w:rsid w:val="00D33853"/>
    <w:rsid w:val="00DB37E2"/>
    <w:rsid w:val="00EF4C36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8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5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23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31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9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34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4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lassroom.github.com/a/I6reso8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yed shah</cp:lastModifiedBy>
  <cp:revision>5</cp:revision>
  <dcterms:created xsi:type="dcterms:W3CDTF">2020-10-08T07:19:00Z</dcterms:created>
  <dcterms:modified xsi:type="dcterms:W3CDTF">2021-10-14T00:10:00Z</dcterms:modified>
</cp:coreProperties>
</file>